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Just Life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ny Falkenstei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630 13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jwi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50E693A" w:rsidR="00661C78" w:rsidRDefault="008F4B6C">
      <w:r>
        <w:rPr>
          <w:noProof/>
        </w:rPr>
        <w:drawing>
          <wp:inline distT="0" distB="0" distL="0" distR="0" wp14:anchorId="15970448" wp14:editId="235593A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F4B6C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6:00Z</dcterms:modified>
</cp:coreProperties>
</file>